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3A7BB110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D5CD4">
        <w:rPr>
          <w:b/>
          <w:bCs/>
        </w:rPr>
        <w:t>6</w:t>
      </w:r>
      <w:r w:rsidRPr="00E915CB">
        <w:rPr>
          <w:b/>
          <w:bCs/>
        </w:rPr>
        <w:t xml:space="preserve"> – IT4062</w:t>
      </w:r>
    </w:p>
    <w:p w14:paraId="32A2DA9C" w14:textId="3965B4AB" w:rsidR="00526991" w:rsidRPr="00E915CB" w:rsidRDefault="00526991" w:rsidP="00526991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CA951B0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76AF9D8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A3C61D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098389A6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6444C6C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2556268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r w:rsidR="006805B1">
        <w:rPr>
          <w:b/>
          <w:bCs/>
        </w:rPr>
        <w:t>sử dụng đa luồng</w:t>
      </w:r>
      <w:r w:rsidR="00831AB5">
        <w:rPr>
          <w:b/>
          <w:bCs/>
        </w:rPr>
        <w:t xml:space="preserve"> pthread_create()</w:t>
      </w:r>
      <w:r w:rsidR="006805B1">
        <w:rPr>
          <w:b/>
          <w:bCs/>
        </w:rPr>
        <w:t xml:space="preserve"> </w:t>
      </w:r>
      <w:r w:rsidR="00480CF9">
        <w:rPr>
          <w:b/>
          <w:bCs/>
        </w:rPr>
        <w:t xml:space="preserve">hoặc </w:t>
      </w:r>
      <w:r w:rsidR="00831AB5">
        <w:rPr>
          <w:b/>
          <w:bCs/>
        </w:rPr>
        <w:t>đa tiến trình</w:t>
      </w:r>
      <w:r w:rsidR="00480CF9">
        <w:rPr>
          <w:b/>
          <w:bCs/>
        </w:rPr>
        <w:t xml:space="preserve"> fork() 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4FD6B980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Mỗi cửa </w:t>
      </w:r>
      <w:r w:rsidR="0087452D">
        <w:t>sổ</w:t>
      </w:r>
      <w:r>
        <w:t xml:space="preserve"> client chỉ đăng nhập được 1 tài khoản</w:t>
      </w:r>
    </w:p>
    <w:p w14:paraId="4A0E1B42" w14:textId="64306B1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Mỗi tài khoản có thể đăng nhập được trên nhiều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C6417" w14:textId="77777777" w:rsidR="00B93F8C" w:rsidRDefault="00B93F8C" w:rsidP="009814AA">
      <w:pPr>
        <w:spacing w:after="0" w:line="240" w:lineRule="auto"/>
      </w:pPr>
      <w:r>
        <w:separator/>
      </w:r>
    </w:p>
  </w:endnote>
  <w:endnote w:type="continuationSeparator" w:id="0">
    <w:p w14:paraId="4082910E" w14:textId="77777777" w:rsidR="00B93F8C" w:rsidRDefault="00B93F8C" w:rsidP="00981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2F9B8" w14:textId="77777777" w:rsidR="00B93F8C" w:rsidRDefault="00B93F8C" w:rsidP="009814AA">
      <w:pPr>
        <w:spacing w:after="0" w:line="240" w:lineRule="auto"/>
      </w:pPr>
      <w:r>
        <w:separator/>
      </w:r>
    </w:p>
  </w:footnote>
  <w:footnote w:type="continuationSeparator" w:id="0">
    <w:p w14:paraId="63359781" w14:textId="77777777" w:rsidR="00B93F8C" w:rsidRDefault="00B93F8C" w:rsidP="00981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217145">
    <w:abstractNumId w:val="2"/>
  </w:num>
  <w:num w:numId="2" w16cid:durableId="2036610564">
    <w:abstractNumId w:val="1"/>
  </w:num>
  <w:num w:numId="3" w16cid:durableId="1540237735">
    <w:abstractNumId w:val="3"/>
  </w:num>
  <w:num w:numId="4" w16cid:durableId="73473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UwNTcxNjQxsjRT0lEKTi0uzszPAykwqgUA1gf0KCwAAAA="/>
  </w:docVars>
  <w:rsids>
    <w:rsidRoot w:val="00E7329B"/>
    <w:rsid w:val="002008DD"/>
    <w:rsid w:val="002D78BF"/>
    <w:rsid w:val="002F3418"/>
    <w:rsid w:val="00470E1E"/>
    <w:rsid w:val="00480CF9"/>
    <w:rsid w:val="00522229"/>
    <w:rsid w:val="00526991"/>
    <w:rsid w:val="00577F46"/>
    <w:rsid w:val="00590B45"/>
    <w:rsid w:val="00662A5E"/>
    <w:rsid w:val="006805B1"/>
    <w:rsid w:val="007736CB"/>
    <w:rsid w:val="007842DD"/>
    <w:rsid w:val="007A7B10"/>
    <w:rsid w:val="007F3699"/>
    <w:rsid w:val="00831AB5"/>
    <w:rsid w:val="0087452D"/>
    <w:rsid w:val="0088466B"/>
    <w:rsid w:val="008D4D7A"/>
    <w:rsid w:val="00943905"/>
    <w:rsid w:val="009814AA"/>
    <w:rsid w:val="009B713B"/>
    <w:rsid w:val="00A14692"/>
    <w:rsid w:val="00B93F8C"/>
    <w:rsid w:val="00C94380"/>
    <w:rsid w:val="00CB3103"/>
    <w:rsid w:val="00CF0EBF"/>
    <w:rsid w:val="00D34E23"/>
    <w:rsid w:val="00D955A4"/>
    <w:rsid w:val="00DC2A23"/>
    <w:rsid w:val="00DD5CD4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4AA"/>
  </w:style>
  <w:style w:type="paragraph" w:styleId="Footer">
    <w:name w:val="footer"/>
    <w:basedOn w:val="Normal"/>
    <w:link w:val="Foot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96F458-05A1-44AD-AB4C-733CED559AA3}"/>
</file>

<file path=customXml/itemProps2.xml><?xml version="1.0" encoding="utf-8"?>
<ds:datastoreItem xmlns:ds="http://schemas.openxmlformats.org/officeDocument/2006/customXml" ds:itemID="{F6008220-177E-43ED-9D41-AA7CF28CAA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3</cp:revision>
  <cp:lastPrinted>2019-09-30T23:15:00Z</cp:lastPrinted>
  <dcterms:created xsi:type="dcterms:W3CDTF">2019-10-07T22:39:00Z</dcterms:created>
  <dcterms:modified xsi:type="dcterms:W3CDTF">2023-05-12T01:49:00Z</dcterms:modified>
</cp:coreProperties>
</file>